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FB8D1" w14:textId="77777777" w:rsidR="00D639D5" w:rsidRDefault="00232233">
      <w:r>
        <w:t>Delta score report</w:t>
      </w:r>
    </w:p>
    <w:p w14:paraId="2AD2123A" w14:textId="77777777" w:rsidR="00232233" w:rsidRDefault="00232233"/>
    <w:p w14:paraId="58120EEA" w14:textId="59926014" w:rsidR="00232233" w:rsidRDefault="00232233">
      <w:r>
        <w:t>Name:</w:t>
      </w:r>
      <w:r w:rsidR="005C0A1D">
        <w:t xml:space="preserve"> Max Kirker Burton</w:t>
      </w:r>
    </w:p>
    <w:p w14:paraId="47D30AAA" w14:textId="4BD1631F" w:rsidR="00232233" w:rsidRDefault="00232233">
      <w:r>
        <w:t>Student Number:</w:t>
      </w:r>
      <w:r w:rsidR="005C0A1D">
        <w:t xml:space="preserve"> 2260452b</w:t>
      </w:r>
    </w:p>
    <w:p w14:paraId="064CE591" w14:textId="030647BD" w:rsidR="00232233" w:rsidRDefault="00232233">
      <w:r>
        <w:t>Score assigned:</w:t>
      </w:r>
      <w:r w:rsidR="005C0A1D">
        <w:t xml:space="preserve"> 10</w:t>
      </w:r>
    </w:p>
    <w:p w14:paraId="4F0F9BEE" w14:textId="7A0A253C" w:rsidR="00232233" w:rsidRDefault="00232233">
      <w:r>
        <w:t>Reason for the assigned score</w:t>
      </w:r>
      <w:r w:rsidR="005C0A1D">
        <w:t>: Did most of the regression task, report and code</w:t>
      </w:r>
    </w:p>
    <w:p w14:paraId="24DDD267" w14:textId="77777777" w:rsidR="00232233" w:rsidRDefault="00232233"/>
    <w:p w14:paraId="6CDD8432" w14:textId="3F9699E5" w:rsidR="00232233" w:rsidRDefault="00232233" w:rsidP="00232233">
      <w:r>
        <w:t>Name:</w:t>
      </w:r>
      <w:r w:rsidR="005C0A1D">
        <w:t xml:space="preserve"> </w:t>
      </w:r>
      <w:proofErr w:type="spellStart"/>
      <w:r w:rsidR="005C0A1D">
        <w:t>Niklas</w:t>
      </w:r>
      <w:proofErr w:type="spellEnd"/>
      <w:r w:rsidR="005C0A1D">
        <w:t xml:space="preserve"> </w:t>
      </w:r>
      <w:proofErr w:type="spellStart"/>
      <w:r w:rsidR="005C0A1D">
        <w:t>Lindorfer</w:t>
      </w:r>
      <w:proofErr w:type="spellEnd"/>
    </w:p>
    <w:p w14:paraId="092556A6" w14:textId="2ABBB9DB" w:rsidR="00232233" w:rsidRDefault="00232233" w:rsidP="00232233">
      <w:r>
        <w:t>Student Number:</w:t>
      </w:r>
      <w:r w:rsidR="005C0A1D">
        <w:t xml:space="preserve"> 2265846l</w:t>
      </w:r>
    </w:p>
    <w:p w14:paraId="7879C1BE" w14:textId="7739FC4F" w:rsidR="00232233" w:rsidRDefault="00232233" w:rsidP="00232233">
      <w:r>
        <w:t>Score assigned:</w:t>
      </w:r>
      <w:r w:rsidR="005C0A1D">
        <w:t xml:space="preserve"> 10</w:t>
      </w:r>
    </w:p>
    <w:p w14:paraId="720A9300" w14:textId="12C64C7E" w:rsidR="00232233" w:rsidRDefault="00232233" w:rsidP="00232233">
      <w:r>
        <w:t>Reason for the assigned score</w:t>
      </w:r>
      <w:r w:rsidR="005C0A1D">
        <w:t xml:space="preserve">: </w:t>
      </w:r>
      <w:r w:rsidR="005C0A1D">
        <w:t xml:space="preserve">Did most of the </w:t>
      </w:r>
      <w:r w:rsidR="005C0A1D">
        <w:t>classification</w:t>
      </w:r>
      <w:r w:rsidR="005C0A1D">
        <w:t xml:space="preserve"> task, report and code</w:t>
      </w:r>
    </w:p>
    <w:p w14:paraId="1AB6664E" w14:textId="77777777" w:rsidR="00232233" w:rsidRDefault="00232233"/>
    <w:p w14:paraId="627F8930" w14:textId="77777777" w:rsidR="00232233" w:rsidRDefault="00232233">
      <w:bookmarkStart w:id="0" w:name="_GoBack"/>
      <w:bookmarkEnd w:id="0"/>
    </w:p>
    <w:p w14:paraId="51BEE1E2" w14:textId="45DA0C6D" w:rsidR="00232233" w:rsidRDefault="00232233" w:rsidP="00232233">
      <w:r>
        <w:t>Name:</w:t>
      </w:r>
      <w:r w:rsidR="005C0A1D">
        <w:t xml:space="preserve"> William Ainsworth</w:t>
      </w:r>
    </w:p>
    <w:p w14:paraId="22EC8713" w14:textId="47BF18A3" w:rsidR="00232233" w:rsidRDefault="00232233" w:rsidP="00232233">
      <w:r>
        <w:t>Student Number:</w:t>
      </w:r>
      <w:r w:rsidR="005C0A1D">
        <w:t xml:space="preserve"> 2248889a</w:t>
      </w:r>
    </w:p>
    <w:p w14:paraId="6706B3EC" w14:textId="6EC6A0D2" w:rsidR="00232233" w:rsidRDefault="00232233" w:rsidP="00232233">
      <w:r>
        <w:t>Score assigned:</w:t>
      </w:r>
      <w:r w:rsidR="005C0A1D">
        <w:t xml:space="preserve"> 10</w:t>
      </w:r>
    </w:p>
    <w:p w14:paraId="592B3B4A" w14:textId="0AB370CE" w:rsidR="00232233" w:rsidRDefault="00232233">
      <w:r>
        <w:t>Reason for the assigned score</w:t>
      </w:r>
      <w:r w:rsidR="005C0A1D">
        <w:t>: Helped with the regression and classification tasks, report and code</w:t>
      </w:r>
    </w:p>
    <w:sectPr w:rsidR="00232233" w:rsidSect="0026052F"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DEwtTAxNDE1MDZR0lEKTi0uzszPAykwrAUArFd47ywAAAA="/>
  </w:docVars>
  <w:rsids>
    <w:rsidRoot w:val="00232233"/>
    <w:rsid w:val="000E3A24"/>
    <w:rsid w:val="00232233"/>
    <w:rsid w:val="0026052F"/>
    <w:rsid w:val="00260E1A"/>
    <w:rsid w:val="00512E70"/>
    <w:rsid w:val="005C0A1D"/>
    <w:rsid w:val="00847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E6BE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Su</dc:creator>
  <cp:keywords/>
  <dc:description/>
  <cp:lastModifiedBy>max burton</cp:lastModifiedBy>
  <cp:revision>2</cp:revision>
  <dcterms:created xsi:type="dcterms:W3CDTF">2019-12-06T11:13:00Z</dcterms:created>
  <dcterms:modified xsi:type="dcterms:W3CDTF">2019-12-06T11:13:00Z</dcterms:modified>
</cp:coreProperties>
</file>